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00BFA4" w14:textId="37C21C93" w:rsidR="00894295" w:rsidRDefault="00057100" w:rsidP="00057100">
      <w:pPr>
        <w:pStyle w:val="Title"/>
        <w:rPr>
          <w:rFonts w:cstheme="majorHAnsi"/>
        </w:rPr>
      </w:pPr>
      <w:r w:rsidRPr="00B30888">
        <w:rPr>
          <w:rFonts w:cstheme="majorHAnsi"/>
          <w:noProof/>
          <w:sz w:val="52"/>
          <w:lang w:eastAsia="en-GB"/>
        </w:rPr>
        <w:drawing>
          <wp:anchor distT="0" distB="0" distL="114300" distR="114300" simplePos="0" relativeHeight="251656192" behindDoc="0" locked="0" layoutInCell="1" allowOverlap="1" wp14:anchorId="7A4FA0C6" wp14:editId="372395B3">
            <wp:simplePos x="0" y="0"/>
            <wp:positionH relativeFrom="margin">
              <wp:posOffset>5122693</wp:posOffset>
            </wp:positionH>
            <wp:positionV relativeFrom="paragraph">
              <wp:posOffset>-50800</wp:posOffset>
            </wp:positionV>
            <wp:extent cx="1519238" cy="355858"/>
            <wp:effectExtent l="0" t="0" r="5080" b="6350"/>
            <wp:wrapNone/>
            <wp:docPr id="1" name="Picture 1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knowitallninjalogo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9238" cy="35585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C0D0E">
        <w:rPr>
          <w:rFonts w:cstheme="majorHAnsi"/>
          <w:sz w:val="52"/>
        </w:rPr>
        <w:t>Software</w:t>
      </w:r>
      <w:r w:rsidR="00921372">
        <w:rPr>
          <w:rFonts w:cstheme="majorHAnsi"/>
          <w:sz w:val="52"/>
        </w:rPr>
        <w:t>’s Effect on Game Development</w:t>
      </w:r>
    </w:p>
    <w:p w14:paraId="4AB45788" w14:textId="72D980D8" w:rsidR="00460810" w:rsidRPr="006360CB" w:rsidRDefault="007265EA" w:rsidP="006360CB">
      <w:pPr>
        <w:pStyle w:val="Heading1"/>
      </w:pPr>
      <w:r w:rsidRPr="006360CB">
        <w:t>Task 1</w:t>
      </w:r>
    </w:p>
    <w:p w14:paraId="625CBE83" w14:textId="0FA51A65" w:rsidR="00AB6CD4" w:rsidRDefault="007C4C5F" w:rsidP="0059520E">
      <w:r>
        <w:t>Usually games are not platform independent, so there is usually some work, and therefore cost, involved with converting a game so it’ll work on a new operating system. This means choosing the right platform is important.</w:t>
      </w:r>
    </w:p>
    <w:p w14:paraId="162A2E8A" w14:textId="24B58B6F" w:rsidR="007C4C5F" w:rsidRDefault="007C4C5F" w:rsidP="0059520E">
      <w:r>
        <w:t>The article below compares the relevant issues between developing for android &amp; iphone devices.</w:t>
      </w:r>
    </w:p>
    <w:p w14:paraId="63B2E7D4" w14:textId="459A1F1B" w:rsidR="007C4C5F" w:rsidRDefault="007C4C5F" w:rsidP="0059520E">
      <w:r w:rsidRPr="007C4C5F">
        <w:t>https://www.androidauthority.com/developing-for-android-vs-ios-697304/</w:t>
      </w:r>
    </w:p>
    <w:p w14:paraId="64692035" w14:textId="17479842" w:rsidR="007C4C5F" w:rsidRDefault="007C4C5F" w:rsidP="0059520E">
      <w:r>
        <w:t>Complete the table below to summarise this information.</w:t>
      </w:r>
    </w:p>
    <w:tbl>
      <w:tblPr>
        <w:tblStyle w:val="GridTable4-Accent1"/>
        <w:tblW w:w="5000" w:type="pct"/>
        <w:tblLook w:val="04A0" w:firstRow="1" w:lastRow="0" w:firstColumn="1" w:lastColumn="0" w:noHBand="0" w:noVBand="1"/>
      </w:tblPr>
      <w:tblGrid>
        <w:gridCol w:w="3486"/>
        <w:gridCol w:w="3486"/>
        <w:gridCol w:w="3484"/>
      </w:tblGrid>
      <w:tr w:rsidR="007C4C5F" w14:paraId="0A6D59CA" w14:textId="77777777" w:rsidTr="004748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08264FFF" w14:textId="46E6FAD6" w:rsidR="007C4C5F" w:rsidRDefault="007C4C5F" w:rsidP="004748FA">
            <w:pPr>
              <w:spacing w:after="0"/>
              <w:jc w:val="center"/>
              <w:rPr>
                <w:sz w:val="28"/>
              </w:rPr>
            </w:pPr>
            <w:r>
              <w:rPr>
                <w:sz w:val="28"/>
              </w:rPr>
              <w:t>Issue</w:t>
            </w:r>
          </w:p>
        </w:tc>
        <w:tc>
          <w:tcPr>
            <w:tcW w:w="1667" w:type="pct"/>
            <w:vAlign w:val="center"/>
          </w:tcPr>
          <w:p w14:paraId="40D79E63" w14:textId="0C19DD5B" w:rsidR="007C4C5F" w:rsidRPr="00005F2E" w:rsidRDefault="007C4C5F" w:rsidP="004748F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</w:rPr>
            </w:pPr>
            <w:r>
              <w:rPr>
                <w:sz w:val="28"/>
              </w:rPr>
              <w:t>Android</w:t>
            </w:r>
          </w:p>
        </w:tc>
        <w:tc>
          <w:tcPr>
            <w:tcW w:w="1666" w:type="pct"/>
            <w:vAlign w:val="center"/>
          </w:tcPr>
          <w:p w14:paraId="2AE41103" w14:textId="56D81D28" w:rsidR="007C4C5F" w:rsidRPr="00550F1B" w:rsidRDefault="007C4C5F" w:rsidP="004748FA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</w:rPr>
            </w:pPr>
            <w:r>
              <w:rPr>
                <w:sz w:val="28"/>
              </w:rPr>
              <w:t>iPhone</w:t>
            </w:r>
          </w:p>
        </w:tc>
      </w:tr>
      <w:tr w:rsidR="007C4C5F" w14:paraId="18FAB2B5" w14:textId="77777777" w:rsidTr="004748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201A489E" w14:textId="4D571463" w:rsidR="007C4C5F" w:rsidRPr="00523CDB" w:rsidRDefault="007C4C5F" w:rsidP="004748FA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Development</w:t>
            </w:r>
          </w:p>
        </w:tc>
        <w:tc>
          <w:tcPr>
            <w:tcW w:w="1667" w:type="pct"/>
            <w:vAlign w:val="center"/>
          </w:tcPr>
          <w:p w14:paraId="2B608BA6" w14:textId="6B021050" w:rsidR="007C4C5F" w:rsidRPr="00523CDB" w:rsidRDefault="002C0A13" w:rsidP="004748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Requires experience.</w:t>
            </w:r>
          </w:p>
        </w:tc>
        <w:tc>
          <w:tcPr>
            <w:tcW w:w="1666" w:type="pct"/>
            <w:vAlign w:val="center"/>
          </w:tcPr>
          <w:p w14:paraId="31DA2643" w14:textId="0BB64858" w:rsidR="007C4C5F" w:rsidRPr="00A27AA2" w:rsidRDefault="002C0A13" w:rsidP="004748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27AA2">
              <w:rPr>
                <w:b/>
              </w:rPr>
              <w:t>Requires experience and also harder to design for.</w:t>
            </w:r>
          </w:p>
        </w:tc>
      </w:tr>
      <w:tr w:rsidR="007C4C5F" w14:paraId="3DD62BD6" w14:textId="77777777" w:rsidTr="004748FA">
        <w:trPr>
          <w:trHeight w:val="667"/>
        </w:trPr>
        <w:tc>
          <w:tcPr>
            <w:tcW w:w="1667" w:type="pct"/>
            <w:vAlign w:val="center"/>
          </w:tcPr>
          <w:p w14:paraId="64A67F7A" w14:textId="455C9243" w:rsidR="007C4C5F" w:rsidRPr="00523CDB" w:rsidRDefault="007C4C5F" w:rsidP="004748FA">
            <w:pPr>
              <w:spacing w:after="0"/>
              <w:jc w:val="center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Design Guidelines</w:t>
            </w:r>
          </w:p>
        </w:tc>
        <w:tc>
          <w:tcPr>
            <w:tcW w:w="1667" w:type="pct"/>
            <w:vAlign w:val="center"/>
          </w:tcPr>
          <w:p w14:paraId="62754E39" w14:textId="77777777" w:rsidR="007C4C5F" w:rsidRPr="00523CDB" w:rsidRDefault="007C4C5F" w:rsidP="004748FA">
            <w:pPr>
              <w:spacing w:after="0"/>
              <w:jc w:val="center"/>
              <w:rPr>
                <w:b/>
              </w:rPr>
            </w:pPr>
            <w:bookmarkStart w:id="0" w:name="_GoBack"/>
            <w:bookmarkEnd w:id="0"/>
          </w:p>
        </w:tc>
        <w:tc>
          <w:tcPr>
            <w:tcW w:w="1666" w:type="pct"/>
            <w:vAlign w:val="center"/>
          </w:tcPr>
          <w:p w14:paraId="4946D7EB" w14:textId="12A868A3" w:rsidR="007C4C5F" w:rsidRPr="00A27AA2" w:rsidRDefault="002C0A13" w:rsidP="004748FA">
            <w:pPr>
              <w:spacing w:after="0"/>
              <w:jc w:val="center"/>
              <w:rPr>
                <w:b/>
              </w:rPr>
            </w:pPr>
            <w:r w:rsidRPr="00A27AA2">
              <w:rPr>
                <w:b/>
              </w:rPr>
              <w:t>Very dependent on the screen sizes.</w:t>
            </w:r>
            <w:r w:rsidR="00A27AA2">
              <w:rPr>
                <w:b/>
              </w:rPr>
              <w:t xml:space="preserve"> Lacks in a back button.</w:t>
            </w:r>
          </w:p>
        </w:tc>
      </w:tr>
      <w:tr w:rsidR="007C4C5F" w14:paraId="5893EBF0" w14:textId="77777777" w:rsidTr="004748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5C5C85EF" w14:textId="25BAF4DA" w:rsidR="007C4C5F" w:rsidRPr="00523CDB" w:rsidRDefault="007C4C5F" w:rsidP="004748FA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Fragmentation</w:t>
            </w:r>
          </w:p>
        </w:tc>
        <w:tc>
          <w:tcPr>
            <w:tcW w:w="1667" w:type="pct"/>
            <w:vAlign w:val="center"/>
          </w:tcPr>
          <w:p w14:paraId="648B0FD1" w14:textId="485877C5" w:rsidR="007C4C5F" w:rsidRPr="00523CDB" w:rsidRDefault="00A27AA2" w:rsidP="004748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 xml:space="preserve">Has too many different versions </w:t>
            </w:r>
          </w:p>
        </w:tc>
        <w:tc>
          <w:tcPr>
            <w:tcW w:w="1666" w:type="pct"/>
            <w:vAlign w:val="center"/>
          </w:tcPr>
          <w:p w14:paraId="45EAB7A4" w14:textId="133F4439" w:rsidR="007C4C5F" w:rsidRPr="00A27AA2" w:rsidRDefault="00A27AA2" w:rsidP="004748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27AA2">
              <w:rPr>
                <w:b/>
              </w:rPr>
              <w:t>Still use of older, unsafe versions.</w:t>
            </w:r>
          </w:p>
        </w:tc>
      </w:tr>
      <w:tr w:rsidR="007C4C5F" w14:paraId="75FFA565" w14:textId="77777777" w:rsidTr="004748FA">
        <w:trPr>
          <w:trHeight w:val="667"/>
        </w:trPr>
        <w:tc>
          <w:tcPr>
            <w:tcW w:w="1667" w:type="pct"/>
            <w:vAlign w:val="center"/>
          </w:tcPr>
          <w:p w14:paraId="3DCF3C77" w14:textId="2EAB2073" w:rsidR="007C4C5F" w:rsidRDefault="007C4C5F" w:rsidP="004748FA">
            <w:pPr>
              <w:spacing w:after="0"/>
              <w:jc w:val="center"/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rPr>
                <w:b w:val="0"/>
              </w:rPr>
              <w:t>Publishing &amp; Restrictions</w:t>
            </w:r>
          </w:p>
        </w:tc>
        <w:tc>
          <w:tcPr>
            <w:tcW w:w="1667" w:type="pct"/>
            <w:vAlign w:val="center"/>
          </w:tcPr>
          <w:p w14:paraId="524F78BF" w14:textId="003D9E15" w:rsidR="007C4C5F" w:rsidRPr="00523CDB" w:rsidRDefault="002C0A13" w:rsidP="004748FA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Not restrictive enough.</w:t>
            </w:r>
          </w:p>
        </w:tc>
        <w:tc>
          <w:tcPr>
            <w:tcW w:w="1666" w:type="pct"/>
            <w:vAlign w:val="center"/>
          </w:tcPr>
          <w:p w14:paraId="4DD81738" w14:textId="56E64C71" w:rsidR="007C4C5F" w:rsidRPr="00A27AA2" w:rsidRDefault="002C0A13" w:rsidP="004748FA">
            <w:pPr>
              <w:spacing w:after="0"/>
              <w:jc w:val="center"/>
              <w:rPr>
                <w:b/>
              </w:rPr>
            </w:pPr>
            <w:r w:rsidRPr="00A27AA2">
              <w:rPr>
                <w:b/>
              </w:rPr>
              <w:t>Too restrictive.</w:t>
            </w:r>
          </w:p>
        </w:tc>
      </w:tr>
      <w:tr w:rsidR="007C4C5F" w14:paraId="5B1FC534" w14:textId="77777777" w:rsidTr="004748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7" w:type="pct"/>
            <w:vAlign w:val="center"/>
          </w:tcPr>
          <w:p w14:paraId="5C0F24C6" w14:textId="5EBAA029" w:rsidR="007C4C5F" w:rsidRDefault="007C4C5F" w:rsidP="004748FA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Profits</w:t>
            </w:r>
          </w:p>
        </w:tc>
        <w:tc>
          <w:tcPr>
            <w:tcW w:w="1667" w:type="pct"/>
            <w:vAlign w:val="center"/>
          </w:tcPr>
          <w:p w14:paraId="4C029486" w14:textId="7A8CA25C" w:rsidR="007C4C5F" w:rsidRPr="00523CDB" w:rsidRDefault="002C0A13" w:rsidP="004748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Too much piracy, so loss of profits is people steal your app designs.</w:t>
            </w:r>
          </w:p>
        </w:tc>
        <w:tc>
          <w:tcPr>
            <w:tcW w:w="1666" w:type="pct"/>
            <w:vAlign w:val="center"/>
          </w:tcPr>
          <w:p w14:paraId="1A08B54B" w14:textId="1C7D059E" w:rsidR="007C4C5F" w:rsidRPr="00A27AA2" w:rsidRDefault="002C0A13" w:rsidP="004748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 w:rsidRPr="00A27AA2">
              <w:rPr>
                <w:b/>
              </w:rPr>
              <w:t>Much better due to higher paid apps and advertising.</w:t>
            </w:r>
          </w:p>
        </w:tc>
      </w:tr>
    </w:tbl>
    <w:p w14:paraId="747DA697" w14:textId="27251AC1" w:rsidR="00550F1B" w:rsidRPr="006360CB" w:rsidRDefault="00550F1B" w:rsidP="00550F1B">
      <w:pPr>
        <w:pStyle w:val="Heading1"/>
      </w:pPr>
      <w:r w:rsidRPr="006360CB">
        <w:t xml:space="preserve">Task </w:t>
      </w:r>
      <w:r w:rsidR="0030457F">
        <w:t>2</w:t>
      </w:r>
    </w:p>
    <w:p w14:paraId="56AAECF6" w14:textId="297ACF12" w:rsidR="00B80993" w:rsidRDefault="007C4C5F" w:rsidP="007265EA">
      <w:r>
        <w:t>Different platforms &amp; game engines use different</w:t>
      </w:r>
      <w:r w:rsidR="00EA2402">
        <w:t xml:space="preserve"> languages. Complete the table below by identifying the most common programming languages for developing games using the different platforms &amp; game engines identified.</w:t>
      </w:r>
    </w:p>
    <w:tbl>
      <w:tblPr>
        <w:tblStyle w:val="GridTable4-Accent1"/>
        <w:tblW w:w="5000" w:type="pct"/>
        <w:tblLook w:val="04A0" w:firstRow="1" w:lastRow="0" w:firstColumn="1" w:lastColumn="0" w:noHBand="0" w:noVBand="1"/>
      </w:tblPr>
      <w:tblGrid>
        <w:gridCol w:w="3952"/>
        <w:gridCol w:w="6504"/>
      </w:tblGrid>
      <w:tr w:rsidR="00653FB8" w14:paraId="0DD34EAD" w14:textId="77777777" w:rsidTr="00931D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pct"/>
            <w:vAlign w:val="center"/>
          </w:tcPr>
          <w:p w14:paraId="6D234DA5" w14:textId="56590BFB" w:rsidR="00653FB8" w:rsidRDefault="00EA2402" w:rsidP="00B733EC">
            <w:pPr>
              <w:spacing w:after="0"/>
              <w:jc w:val="center"/>
              <w:rPr>
                <w:sz w:val="28"/>
              </w:rPr>
            </w:pPr>
            <w:r>
              <w:rPr>
                <w:sz w:val="28"/>
              </w:rPr>
              <w:t>Platform / Game Engine</w:t>
            </w:r>
          </w:p>
        </w:tc>
        <w:tc>
          <w:tcPr>
            <w:tcW w:w="3110" w:type="pct"/>
            <w:vAlign w:val="center"/>
          </w:tcPr>
          <w:p w14:paraId="7E669CA9" w14:textId="42D88FFC" w:rsidR="00653FB8" w:rsidRPr="00005F2E" w:rsidRDefault="00EA2402" w:rsidP="00B733EC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</w:rPr>
            </w:pPr>
            <w:r>
              <w:rPr>
                <w:sz w:val="32"/>
              </w:rPr>
              <w:t>Language Used</w:t>
            </w:r>
          </w:p>
        </w:tc>
      </w:tr>
      <w:tr w:rsidR="00653FB8" w14:paraId="165A62AC" w14:textId="77777777" w:rsidTr="00EA2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4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pct"/>
            <w:vAlign w:val="center"/>
          </w:tcPr>
          <w:p w14:paraId="7E7DF040" w14:textId="331CAB1C" w:rsidR="00653FB8" w:rsidRPr="00523CDB" w:rsidRDefault="00EA2402" w:rsidP="00B733EC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iOS</w:t>
            </w:r>
          </w:p>
        </w:tc>
        <w:tc>
          <w:tcPr>
            <w:tcW w:w="3110" w:type="pct"/>
            <w:vAlign w:val="center"/>
          </w:tcPr>
          <w:p w14:paraId="4076CA4D" w14:textId="2C3385B7" w:rsidR="00653FB8" w:rsidRPr="00523CDB" w:rsidRDefault="002B623F" w:rsidP="00B733E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Swift</w:t>
            </w:r>
          </w:p>
        </w:tc>
      </w:tr>
      <w:tr w:rsidR="00653FB8" w14:paraId="16398B5A" w14:textId="77777777" w:rsidTr="00EA2402">
        <w:trPr>
          <w:trHeight w:val="8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pct"/>
            <w:vAlign w:val="center"/>
          </w:tcPr>
          <w:p w14:paraId="24881277" w14:textId="623A96A3" w:rsidR="00653FB8" w:rsidRPr="00523CDB" w:rsidRDefault="00EA2402" w:rsidP="00B733EC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Android</w:t>
            </w:r>
          </w:p>
        </w:tc>
        <w:tc>
          <w:tcPr>
            <w:tcW w:w="3110" w:type="pct"/>
            <w:vAlign w:val="center"/>
          </w:tcPr>
          <w:p w14:paraId="133918A1" w14:textId="574ADE68" w:rsidR="00653FB8" w:rsidRPr="00523CDB" w:rsidRDefault="002B623F" w:rsidP="00B733E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++</w:t>
            </w:r>
          </w:p>
        </w:tc>
      </w:tr>
      <w:tr w:rsidR="00653FB8" w14:paraId="5B093832" w14:textId="77777777" w:rsidTr="00EA2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pct"/>
            <w:vAlign w:val="center"/>
          </w:tcPr>
          <w:p w14:paraId="38A3C128" w14:textId="44564A75" w:rsidR="00653FB8" w:rsidRPr="00523CDB" w:rsidRDefault="00EA2402" w:rsidP="00B733EC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Windows</w:t>
            </w:r>
          </w:p>
        </w:tc>
        <w:tc>
          <w:tcPr>
            <w:tcW w:w="3110" w:type="pct"/>
            <w:vAlign w:val="center"/>
          </w:tcPr>
          <w:p w14:paraId="7D35DD9D" w14:textId="147CF17B" w:rsidR="00653FB8" w:rsidRPr="00523CDB" w:rsidRDefault="002B623F" w:rsidP="00B733E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# &amp; C++</w:t>
            </w:r>
          </w:p>
        </w:tc>
      </w:tr>
      <w:tr w:rsidR="00653FB8" w14:paraId="09BF14EF" w14:textId="77777777" w:rsidTr="00EA2402">
        <w:trPr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pct"/>
            <w:vAlign w:val="center"/>
          </w:tcPr>
          <w:p w14:paraId="0BBDCE0E" w14:textId="0C03A09D" w:rsidR="00653FB8" w:rsidRDefault="00EA2402" w:rsidP="00B733EC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Unity</w:t>
            </w:r>
          </w:p>
        </w:tc>
        <w:tc>
          <w:tcPr>
            <w:tcW w:w="3110" w:type="pct"/>
            <w:vAlign w:val="center"/>
          </w:tcPr>
          <w:p w14:paraId="0B96942E" w14:textId="47407EF1" w:rsidR="00653FB8" w:rsidRPr="00523CDB" w:rsidRDefault="002B623F" w:rsidP="00B733E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# &amp; C++</w:t>
            </w:r>
          </w:p>
        </w:tc>
      </w:tr>
      <w:tr w:rsidR="00EA2402" w14:paraId="1C2DB6F0" w14:textId="77777777" w:rsidTr="00EA240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pct"/>
            <w:vAlign w:val="center"/>
          </w:tcPr>
          <w:p w14:paraId="6A7DD25C" w14:textId="5F028F65" w:rsidR="00EA2402" w:rsidRDefault="00EA2402" w:rsidP="00B733EC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Unreal Engine</w:t>
            </w:r>
          </w:p>
        </w:tc>
        <w:tc>
          <w:tcPr>
            <w:tcW w:w="3110" w:type="pct"/>
            <w:vAlign w:val="center"/>
          </w:tcPr>
          <w:p w14:paraId="77FC1139" w14:textId="7D80CD2E" w:rsidR="00EA2402" w:rsidRPr="00523CDB" w:rsidRDefault="002B623F" w:rsidP="00B733EC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++</w:t>
            </w:r>
          </w:p>
        </w:tc>
      </w:tr>
      <w:tr w:rsidR="00EA2402" w14:paraId="102C9CAB" w14:textId="77777777" w:rsidTr="00EA2402">
        <w:trPr>
          <w:trHeight w:val="7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90" w:type="pct"/>
            <w:vAlign w:val="center"/>
          </w:tcPr>
          <w:p w14:paraId="4D779C4C" w14:textId="10E339FC" w:rsidR="00EA2402" w:rsidRDefault="00EA2402" w:rsidP="00B733EC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GameMaker Studio</w:t>
            </w:r>
          </w:p>
        </w:tc>
        <w:tc>
          <w:tcPr>
            <w:tcW w:w="3110" w:type="pct"/>
            <w:vAlign w:val="center"/>
          </w:tcPr>
          <w:p w14:paraId="00B3E389" w14:textId="21C2E246" w:rsidR="00EA2402" w:rsidRPr="00523CDB" w:rsidRDefault="002B623F" w:rsidP="00B733EC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b/>
              </w:rPr>
              <w:t>C++ &amp; C#</w:t>
            </w:r>
          </w:p>
        </w:tc>
      </w:tr>
    </w:tbl>
    <w:p w14:paraId="45179EA6" w14:textId="58148270" w:rsidR="00946A15" w:rsidRPr="006360CB" w:rsidRDefault="00946A15" w:rsidP="00946A15">
      <w:pPr>
        <w:pStyle w:val="Heading1"/>
      </w:pPr>
      <w:r w:rsidRPr="006360CB">
        <w:lastRenderedPageBreak/>
        <w:t xml:space="preserve">Task </w:t>
      </w:r>
      <w:r w:rsidR="00DB48AE">
        <w:t>3</w:t>
      </w:r>
    </w:p>
    <w:p w14:paraId="345E4D42" w14:textId="2A302EB1" w:rsidR="00CC1E79" w:rsidRDefault="00DB48AE" w:rsidP="00EA2402">
      <w:r>
        <w:t xml:space="preserve">(a) </w:t>
      </w:r>
      <w:r w:rsidR="00EA2402">
        <w:t>The video linked below looks at the effect of updating graphics drivers on a Nvidia GTX 480.</w:t>
      </w:r>
    </w:p>
    <w:p w14:paraId="157C07C2" w14:textId="5BFEFF37" w:rsidR="00EA2402" w:rsidRDefault="005301CF" w:rsidP="00EA2402">
      <w:hyperlink r:id="rId10" w:history="1">
        <w:r w:rsidR="00EA2402" w:rsidRPr="00055F28">
          <w:rPr>
            <w:rStyle w:val="Hyperlink"/>
          </w:rPr>
          <w:t>https://www.youtube.com/watch?time_continue=2&amp;v=iZUshOSWQRo</w:t>
        </w:r>
      </w:hyperlink>
    </w:p>
    <w:p w14:paraId="5569573E" w14:textId="6875A310" w:rsidR="00EA2402" w:rsidRDefault="00EA2402" w:rsidP="00EA2402">
      <w:r>
        <w:t>Summarise the impact updating graphics drivers can have on the performance of gaming and why this performance improvement is possible.</w:t>
      </w:r>
    </w:p>
    <w:p w14:paraId="68453CF9" w14:textId="77777777" w:rsidR="00CC1E79" w:rsidRDefault="00CC1E79" w:rsidP="00CC1E79">
      <w:r>
        <w:t>_______________________________________________________________________________________________</w:t>
      </w:r>
    </w:p>
    <w:p w14:paraId="43410CA0" w14:textId="77777777" w:rsidR="00CC1E79" w:rsidRDefault="00CC1E79" w:rsidP="00CC1E79">
      <w:r>
        <w:t>_______________________________________________________________________________________________</w:t>
      </w:r>
    </w:p>
    <w:p w14:paraId="318E2CBE" w14:textId="77777777" w:rsidR="00CC1E79" w:rsidRDefault="00CC1E79" w:rsidP="00CC1E79">
      <w:r>
        <w:t>_______________________________________________________________________________________________</w:t>
      </w:r>
    </w:p>
    <w:p w14:paraId="36574DF7" w14:textId="77777777" w:rsidR="00CC1E79" w:rsidRDefault="00CC1E79" w:rsidP="00CC1E79">
      <w:r>
        <w:t>_______________________________________________________________________________________________</w:t>
      </w:r>
    </w:p>
    <w:p w14:paraId="4E56C782" w14:textId="77777777" w:rsidR="00CC1E79" w:rsidRDefault="00CC1E79" w:rsidP="00CC1E79">
      <w:r>
        <w:t>_______________________________________________________________________________________________</w:t>
      </w:r>
    </w:p>
    <w:p w14:paraId="7230AAB4" w14:textId="77777777" w:rsidR="00CC1E79" w:rsidRDefault="00CC1E79" w:rsidP="00CC1E79">
      <w:r>
        <w:t>_______________________________________________________________________________________________</w:t>
      </w:r>
    </w:p>
    <w:p w14:paraId="5963258C" w14:textId="7A6E5A8A" w:rsidR="00F11E8D" w:rsidRPr="006360CB" w:rsidRDefault="00F11E8D" w:rsidP="00F11E8D">
      <w:pPr>
        <w:pStyle w:val="Heading1"/>
      </w:pPr>
      <w:r w:rsidRPr="006360CB">
        <w:t xml:space="preserve">Task </w:t>
      </w:r>
      <w:r>
        <w:t>4</w:t>
      </w:r>
    </w:p>
    <w:p w14:paraId="69E2C533" w14:textId="26521A70" w:rsidR="00DB48AE" w:rsidRDefault="00EA2402" w:rsidP="004846A0">
      <w:r>
        <w:t>(a) Different game engines are only compatible with certain file types. Research the 2d image, 3d model &amp; audio file types that are compatible with the following game engines.</w:t>
      </w:r>
    </w:p>
    <w:tbl>
      <w:tblPr>
        <w:tblStyle w:val="GridTable4-Accent1"/>
        <w:tblW w:w="5000" w:type="pct"/>
        <w:tblLook w:val="04A0" w:firstRow="1" w:lastRow="0" w:firstColumn="1" w:lastColumn="0" w:noHBand="0" w:noVBand="1"/>
      </w:tblPr>
      <w:tblGrid>
        <w:gridCol w:w="1738"/>
        <w:gridCol w:w="5240"/>
        <w:gridCol w:w="1739"/>
        <w:gridCol w:w="1739"/>
      </w:tblGrid>
      <w:tr w:rsidR="00D325DC" w14:paraId="463BF692" w14:textId="77777777" w:rsidTr="00D325D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vAlign w:val="center"/>
          </w:tcPr>
          <w:p w14:paraId="0FD26712" w14:textId="06E487C8" w:rsidR="00D325DC" w:rsidRDefault="00D325DC" w:rsidP="004748FA">
            <w:pPr>
              <w:spacing w:after="0"/>
              <w:jc w:val="center"/>
              <w:rPr>
                <w:sz w:val="28"/>
              </w:rPr>
            </w:pPr>
            <w:r>
              <w:rPr>
                <w:sz w:val="28"/>
              </w:rPr>
              <w:t>Game Engine</w:t>
            </w:r>
          </w:p>
        </w:tc>
        <w:tc>
          <w:tcPr>
            <w:tcW w:w="1250" w:type="pct"/>
            <w:vAlign w:val="center"/>
          </w:tcPr>
          <w:p w14:paraId="15C8DF07" w14:textId="10B23DEA" w:rsidR="00D325DC" w:rsidRPr="00005F2E" w:rsidRDefault="00D325DC" w:rsidP="004748FA">
            <w:pPr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</w:rPr>
            </w:pPr>
            <w:r>
              <w:rPr>
                <w:sz w:val="32"/>
              </w:rPr>
              <w:t>Image</w:t>
            </w:r>
          </w:p>
        </w:tc>
        <w:tc>
          <w:tcPr>
            <w:tcW w:w="1250" w:type="pct"/>
          </w:tcPr>
          <w:p w14:paraId="2025DA71" w14:textId="4C79AA5A" w:rsidR="00D325DC" w:rsidRDefault="00D325DC" w:rsidP="004748FA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</w:rPr>
            </w:pPr>
            <w:r>
              <w:rPr>
                <w:sz w:val="28"/>
              </w:rPr>
              <w:t>Model</w:t>
            </w:r>
          </w:p>
        </w:tc>
        <w:tc>
          <w:tcPr>
            <w:tcW w:w="1250" w:type="pct"/>
            <w:vAlign w:val="center"/>
          </w:tcPr>
          <w:p w14:paraId="5620DFF1" w14:textId="4DC532D0" w:rsidR="00D325DC" w:rsidRPr="00550F1B" w:rsidRDefault="00D325DC" w:rsidP="004748FA">
            <w:pPr>
              <w:spacing w:before="120" w:after="12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</w:rPr>
            </w:pPr>
            <w:r>
              <w:rPr>
                <w:sz w:val="28"/>
              </w:rPr>
              <w:t>Audio</w:t>
            </w:r>
          </w:p>
        </w:tc>
      </w:tr>
      <w:tr w:rsidR="00D325DC" w14:paraId="257F0E86" w14:textId="77777777" w:rsidTr="00D325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vAlign w:val="center"/>
          </w:tcPr>
          <w:p w14:paraId="056F0699" w14:textId="357F3508" w:rsidR="00D325DC" w:rsidRPr="00523CDB" w:rsidRDefault="00D325DC" w:rsidP="004748FA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Unity</w:t>
            </w:r>
          </w:p>
        </w:tc>
        <w:tc>
          <w:tcPr>
            <w:tcW w:w="1250" w:type="pct"/>
            <w:vAlign w:val="center"/>
          </w:tcPr>
          <w:p w14:paraId="0F5CE0F8" w14:textId="6AF5E23F" w:rsidR="00D325DC" w:rsidRPr="00523CDB" w:rsidRDefault="00AE0AFB" w:rsidP="004748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 </w:t>
            </w: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PSD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, </w:t>
            </w: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TIFF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, </w:t>
            </w: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JPG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, </w:t>
            </w: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TGA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, </w:t>
            </w: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PNG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, </w:t>
            </w: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GIF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, </w:t>
            </w: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BMP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,</w:t>
            </w: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IFF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, </w:t>
            </w:r>
            <w:r>
              <w:rPr>
                <w:rFonts w:ascii="Arial" w:hAnsi="Arial" w:cs="Arial"/>
                <w:b/>
                <w:bCs/>
                <w:color w:val="222222"/>
                <w:shd w:val="clear" w:color="auto" w:fill="FFFFFF"/>
              </w:rPr>
              <w:t>PICT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.</w:t>
            </w:r>
          </w:p>
        </w:tc>
        <w:tc>
          <w:tcPr>
            <w:tcW w:w="1250" w:type="pct"/>
          </w:tcPr>
          <w:p w14:paraId="46E705FF" w14:textId="768CE15A" w:rsidR="00D325DC" w:rsidRPr="00523CDB" w:rsidRDefault="002C0A13" w:rsidP="004748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BJ.</w:t>
            </w:r>
          </w:p>
        </w:tc>
        <w:tc>
          <w:tcPr>
            <w:tcW w:w="1250" w:type="pct"/>
            <w:vAlign w:val="center"/>
          </w:tcPr>
          <w:p w14:paraId="1C1AE475" w14:textId="5A7F6A25" w:rsidR="00AE0AFB" w:rsidRPr="00AE0AFB" w:rsidRDefault="00A27AA2" w:rsidP="00A27AA2">
            <w:pPr>
              <w:numPr>
                <w:ilvl w:val="0"/>
                <w:numId w:val="2"/>
              </w:numPr>
              <w:shd w:val="clear" w:color="auto" w:fill="FFFFFF"/>
              <w:spacing w:after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="Times New Roman" w:hAnsi="Arial" w:cs="Arial"/>
                <w:color w:val="222222"/>
                <w:sz w:val="24"/>
                <w:szCs w:val="24"/>
                <w:lang w:eastAsia="en-GB"/>
              </w:rPr>
            </w:pPr>
            <w:r>
              <w:rPr>
                <w:rFonts w:ascii="Arial" w:eastAsia="Times New Roman" w:hAnsi="Arial" w:cs="Arial"/>
                <w:color w:val="222222"/>
                <w:sz w:val="24"/>
                <w:szCs w:val="24"/>
                <w:lang w:eastAsia="en-GB"/>
              </w:rPr>
              <w:t xml:space="preserve">.aif </w:t>
            </w:r>
            <w:r w:rsidR="00AE0AFB" w:rsidRPr="00AE0AFB">
              <w:rPr>
                <w:rFonts w:ascii="Arial" w:eastAsia="Times New Roman" w:hAnsi="Arial" w:cs="Arial"/>
                <w:color w:val="222222"/>
                <w:sz w:val="24"/>
                <w:szCs w:val="24"/>
                <w:lang w:eastAsia="en-GB"/>
              </w:rPr>
              <w:t>.</w:t>
            </w:r>
            <w:r w:rsidR="00AE0AFB" w:rsidRPr="00AE0AFB">
              <w:rPr>
                <w:rFonts w:ascii="Arial" w:eastAsia="Times New Roman" w:hAnsi="Arial" w:cs="Arial"/>
                <w:b/>
                <w:bCs/>
                <w:color w:val="222222"/>
                <w:sz w:val="24"/>
                <w:szCs w:val="24"/>
                <w:lang w:eastAsia="en-GB"/>
              </w:rPr>
              <w:t>wav</w:t>
            </w:r>
            <w:r w:rsidRPr="00A27AA2">
              <w:rPr>
                <w:rFonts w:ascii="Arial" w:eastAsia="Times New Roman" w:hAnsi="Arial" w:cs="Arial"/>
                <w:color w:val="222222"/>
                <w:sz w:val="24"/>
                <w:szCs w:val="24"/>
                <w:lang w:eastAsia="en-GB"/>
              </w:rPr>
              <w:t xml:space="preserve"> </w:t>
            </w:r>
            <w:r w:rsidR="00AE0AFB" w:rsidRPr="00AE0AFB">
              <w:rPr>
                <w:rFonts w:ascii="Arial" w:eastAsia="Times New Roman" w:hAnsi="Arial" w:cs="Arial"/>
                <w:color w:val="222222"/>
                <w:sz w:val="24"/>
                <w:szCs w:val="24"/>
                <w:lang w:eastAsia="en-GB"/>
              </w:rPr>
              <w:t>.</w:t>
            </w:r>
            <w:r w:rsidR="00AE0AFB" w:rsidRPr="00AE0AFB">
              <w:rPr>
                <w:rFonts w:ascii="Arial" w:eastAsia="Times New Roman" w:hAnsi="Arial" w:cs="Arial"/>
                <w:b/>
                <w:bCs/>
                <w:color w:val="222222"/>
                <w:sz w:val="24"/>
                <w:szCs w:val="24"/>
                <w:lang w:eastAsia="en-GB"/>
              </w:rPr>
              <w:t>mp3</w:t>
            </w:r>
            <w:r w:rsidRPr="00A27AA2">
              <w:rPr>
                <w:rFonts w:ascii="Arial" w:eastAsia="Times New Roman" w:hAnsi="Arial" w:cs="Arial"/>
                <w:color w:val="222222"/>
                <w:sz w:val="24"/>
                <w:szCs w:val="24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color w:val="222222"/>
                <w:sz w:val="24"/>
                <w:szCs w:val="24"/>
                <w:lang w:eastAsia="en-GB"/>
              </w:rPr>
              <w:t>.</w:t>
            </w:r>
            <w:r w:rsidR="00AE0AFB" w:rsidRPr="00AE0AFB">
              <w:rPr>
                <w:rFonts w:ascii="Arial" w:eastAsia="Times New Roman" w:hAnsi="Arial" w:cs="Arial"/>
                <w:b/>
                <w:bCs/>
                <w:color w:val="222222"/>
                <w:sz w:val="24"/>
                <w:szCs w:val="24"/>
                <w:lang w:eastAsia="en-GB"/>
              </w:rPr>
              <w:t>ogg</w:t>
            </w:r>
          </w:p>
          <w:p w14:paraId="792F4536" w14:textId="43D11387" w:rsidR="00D325DC" w:rsidRPr="00523CDB" w:rsidRDefault="00D325DC" w:rsidP="004748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325DC" w14:paraId="0349D5A1" w14:textId="77777777" w:rsidTr="00D325DC">
        <w:trPr>
          <w:trHeight w:val="6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vAlign w:val="center"/>
          </w:tcPr>
          <w:p w14:paraId="165CDF5B" w14:textId="30B28A13" w:rsidR="00D325DC" w:rsidRPr="00523CDB" w:rsidRDefault="00D325DC" w:rsidP="004748FA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Unreal Engine</w:t>
            </w:r>
          </w:p>
        </w:tc>
        <w:tc>
          <w:tcPr>
            <w:tcW w:w="1250" w:type="pct"/>
            <w:vAlign w:val="center"/>
          </w:tcPr>
          <w:p w14:paraId="03F17423" w14:textId="47CB9A1B" w:rsidR="00D325DC" w:rsidRPr="00523CDB" w:rsidRDefault="00AE0AFB" w:rsidP="004748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rPr>
                <w:rFonts w:ascii="Arial" w:hAnsi="Arial" w:cs="Arial"/>
                <w:color w:val="545454"/>
                <w:shd w:val="clear" w:color="auto" w:fill="FFFFFF"/>
              </w:rPr>
              <w:t> .</w:t>
            </w:r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>bmp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>. .float. .pcx. .png. .</w:t>
            </w:r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>psd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>. .</w:t>
            </w:r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>tga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>. .jpg. .exr.</w:t>
            </w:r>
          </w:p>
        </w:tc>
        <w:tc>
          <w:tcPr>
            <w:tcW w:w="1250" w:type="pct"/>
          </w:tcPr>
          <w:p w14:paraId="0E517306" w14:textId="5CC71F6B" w:rsidR="00D325DC" w:rsidRPr="00523CDB" w:rsidRDefault="00AE0AFB" w:rsidP="004748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BX.</w:t>
            </w:r>
          </w:p>
        </w:tc>
        <w:tc>
          <w:tcPr>
            <w:tcW w:w="1250" w:type="pct"/>
            <w:vAlign w:val="center"/>
          </w:tcPr>
          <w:p w14:paraId="24130AAB" w14:textId="77777777" w:rsidR="00AE0AFB" w:rsidRPr="00AE0AFB" w:rsidRDefault="00AE0AFB" w:rsidP="00AE0AFB">
            <w:pPr>
              <w:shd w:val="clear" w:color="auto" w:fill="FFFFFF"/>
              <w:spacing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="Times New Roman" w:hAnsi="Arial" w:cs="Arial"/>
                <w:color w:val="777777"/>
                <w:sz w:val="24"/>
                <w:szCs w:val="24"/>
                <w:lang w:eastAsia="en-GB"/>
              </w:rPr>
            </w:pPr>
            <w:r w:rsidRPr="00AE0AFB">
              <w:rPr>
                <w:rFonts w:ascii="Arial" w:eastAsia="Times New Roman" w:hAnsi="Arial" w:cs="Arial"/>
                <w:color w:val="777777"/>
                <w:sz w:val="24"/>
                <w:szCs w:val="24"/>
                <w:lang w:eastAsia="en-GB"/>
              </w:rPr>
              <w:t>WAV</w:t>
            </w:r>
          </w:p>
          <w:p w14:paraId="61012087" w14:textId="1DFD0264" w:rsidR="00D325DC" w:rsidRPr="00523CDB" w:rsidRDefault="00D325DC" w:rsidP="004748FA">
            <w:pPr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325DC" w14:paraId="088A05C2" w14:textId="77777777" w:rsidTr="00D325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50" w:type="pct"/>
            <w:vAlign w:val="center"/>
          </w:tcPr>
          <w:p w14:paraId="42953B42" w14:textId="22BFB717" w:rsidR="00D325DC" w:rsidRPr="00523CDB" w:rsidRDefault="00D325DC" w:rsidP="004748FA">
            <w:pPr>
              <w:spacing w:after="0"/>
              <w:jc w:val="center"/>
              <w:rPr>
                <w:b w:val="0"/>
              </w:rPr>
            </w:pPr>
            <w:r>
              <w:rPr>
                <w:b w:val="0"/>
              </w:rPr>
              <w:t>GameMaker</w:t>
            </w:r>
          </w:p>
        </w:tc>
        <w:tc>
          <w:tcPr>
            <w:tcW w:w="1250" w:type="pct"/>
            <w:vAlign w:val="center"/>
          </w:tcPr>
          <w:p w14:paraId="720F2E8A" w14:textId="50E87FCC" w:rsidR="00D325DC" w:rsidRPr="00523CDB" w:rsidRDefault="00AE0AFB" w:rsidP="004748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ascii="Arial" w:hAnsi="Arial" w:cs="Arial"/>
                <w:color w:val="545454"/>
                <w:shd w:val="clear" w:color="auto" w:fill="FFFFFF"/>
              </w:rPr>
              <w:t> </w:t>
            </w:r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>JPG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>, </w:t>
            </w:r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>BMP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>, </w:t>
            </w:r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>PNG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> and </w:t>
            </w:r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>GIF</w:t>
            </w:r>
          </w:p>
        </w:tc>
        <w:tc>
          <w:tcPr>
            <w:tcW w:w="1250" w:type="pct"/>
          </w:tcPr>
          <w:p w14:paraId="32650C44" w14:textId="01DFEFC7" w:rsidR="00D325DC" w:rsidRPr="00523CDB" w:rsidRDefault="00AE0AFB" w:rsidP="004748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BJ.</w:t>
            </w:r>
          </w:p>
        </w:tc>
        <w:tc>
          <w:tcPr>
            <w:tcW w:w="1250" w:type="pct"/>
            <w:vAlign w:val="center"/>
          </w:tcPr>
          <w:p w14:paraId="4B7953A0" w14:textId="35E673B0" w:rsidR="00D325DC" w:rsidRPr="00523CDB" w:rsidRDefault="00AE0AFB" w:rsidP="004748FA">
            <w:pPr>
              <w:spacing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Arial" w:hAnsi="Arial" w:cs="Arial"/>
                <w:color w:val="545454"/>
                <w:shd w:val="clear" w:color="auto" w:fill="FFFFFF"/>
              </w:rPr>
              <w:t>.</w:t>
            </w:r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>wav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 xml:space="preserve"> 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>.</w:t>
            </w:r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>mp3</w:t>
            </w:r>
            <w:r>
              <w:rPr>
                <w:rStyle w:val="Emphasis"/>
                <w:rFonts w:ascii="Arial" w:hAnsi="Arial" w:cs="Arial"/>
                <w:b/>
                <w:bCs/>
                <w:i w:val="0"/>
                <w:iCs w:val="0"/>
                <w:color w:val="6A6A6A"/>
                <w:shd w:val="clear" w:color="auto" w:fill="FFFFFF"/>
              </w:rPr>
              <w:t xml:space="preserve"> or .ogg</w:t>
            </w:r>
          </w:p>
        </w:tc>
      </w:tr>
    </w:tbl>
    <w:p w14:paraId="79877234" w14:textId="293B5466" w:rsidR="00D325DC" w:rsidRDefault="00D325DC" w:rsidP="00D325DC">
      <w:pPr>
        <w:spacing w:before="240"/>
      </w:pPr>
      <w:r>
        <w:t>(b) Watch the video linked below:</w:t>
      </w:r>
    </w:p>
    <w:p w14:paraId="64218AF2" w14:textId="4101D976" w:rsidR="00D325DC" w:rsidRDefault="005301CF" w:rsidP="00D325DC">
      <w:pPr>
        <w:spacing w:before="240"/>
      </w:pPr>
      <w:hyperlink r:id="rId11" w:history="1">
        <w:r w:rsidR="00D325DC" w:rsidRPr="00055F28">
          <w:rPr>
            <w:rStyle w:val="Hyperlink"/>
          </w:rPr>
          <w:t>https://www.youtube.com/watch?v=6STSHbdXQWI</w:t>
        </w:r>
      </w:hyperlink>
    </w:p>
    <w:p w14:paraId="08B9E606" w14:textId="18A98757" w:rsidR="00D325DC" w:rsidRDefault="00D325DC" w:rsidP="00D325DC">
      <w:pPr>
        <w:spacing w:before="240"/>
      </w:pPr>
      <w:r>
        <w:t>Summarise the role of the API and especially the graphics API according to this video.</w:t>
      </w:r>
    </w:p>
    <w:p w14:paraId="271380AA" w14:textId="77777777" w:rsidR="00D325DC" w:rsidRDefault="00D325DC" w:rsidP="00D325DC">
      <w:r>
        <w:t>_______________________________________________________________________________________________</w:t>
      </w:r>
    </w:p>
    <w:p w14:paraId="323BCEF4" w14:textId="77777777" w:rsidR="00D325DC" w:rsidRDefault="00D325DC" w:rsidP="00D325DC">
      <w:r>
        <w:t>_______________________________________________________________________________________________</w:t>
      </w:r>
    </w:p>
    <w:p w14:paraId="3B7F2E46" w14:textId="77777777" w:rsidR="00D325DC" w:rsidRDefault="00D325DC" w:rsidP="00D325DC">
      <w:r>
        <w:t>_______________________________________________________________________________________________</w:t>
      </w:r>
    </w:p>
    <w:p w14:paraId="191EFFC9" w14:textId="77777777" w:rsidR="00D325DC" w:rsidRDefault="00D325DC" w:rsidP="00D325DC">
      <w:r>
        <w:t>_______________________________________________________________________________________________</w:t>
      </w:r>
    </w:p>
    <w:p w14:paraId="55477904" w14:textId="77777777" w:rsidR="00D325DC" w:rsidRDefault="00D325DC" w:rsidP="00D325DC">
      <w:r>
        <w:t>_______________________________________________________________________________________________</w:t>
      </w:r>
    </w:p>
    <w:p w14:paraId="31FA74BB" w14:textId="77777777" w:rsidR="00D325DC" w:rsidRDefault="00D325DC" w:rsidP="00D325DC">
      <w:r>
        <w:t>_______________________________________________________________________________________________</w:t>
      </w:r>
    </w:p>
    <w:p w14:paraId="3AB9DBB7" w14:textId="77777777" w:rsidR="00D325DC" w:rsidRDefault="00D325DC" w:rsidP="00D325DC">
      <w:pPr>
        <w:spacing w:before="240"/>
      </w:pPr>
    </w:p>
    <w:sectPr w:rsidR="00D325DC" w:rsidSect="0005710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1E4C41" w14:textId="77777777" w:rsidR="001C1B4B" w:rsidRDefault="001C1B4B" w:rsidP="00057100">
      <w:pPr>
        <w:spacing w:after="0" w:line="240" w:lineRule="auto"/>
      </w:pPr>
      <w:r>
        <w:separator/>
      </w:r>
    </w:p>
  </w:endnote>
  <w:endnote w:type="continuationSeparator" w:id="0">
    <w:p w14:paraId="4A1FB155" w14:textId="77777777" w:rsidR="001C1B4B" w:rsidRDefault="001C1B4B" w:rsidP="000571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98536E" w14:textId="77777777" w:rsidR="001C1B4B" w:rsidRDefault="001C1B4B" w:rsidP="00057100">
      <w:pPr>
        <w:spacing w:after="0" w:line="240" w:lineRule="auto"/>
      </w:pPr>
      <w:r>
        <w:separator/>
      </w:r>
    </w:p>
  </w:footnote>
  <w:footnote w:type="continuationSeparator" w:id="0">
    <w:p w14:paraId="4340D973" w14:textId="77777777" w:rsidR="001C1B4B" w:rsidRDefault="001C1B4B" w:rsidP="0005710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FC3729"/>
    <w:multiLevelType w:val="hybridMultilevel"/>
    <w:tmpl w:val="B16883B0"/>
    <w:lvl w:ilvl="0" w:tplc="62F6D9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2CC94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88CCE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A78A3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27637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73E6AA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F5CFD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57A49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F880C9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" w15:restartNumberingAfterBreak="0">
    <w:nsid w:val="47681878"/>
    <w:multiLevelType w:val="multilevel"/>
    <w:tmpl w:val="AE00B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GB" w:vendorID="64" w:dllVersion="131078" w:nlCheck="1" w:checkStyle="0"/>
  <w:defaultTabStop w:val="720"/>
  <w:characterSpacingControl w:val="doNotCompress"/>
  <w:hdrShapeDefaults>
    <o:shapedefaults v:ext="edit" spidmax="348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NzEyMjYzNDC3NDJR0lEKTi0uzszPAymwrAUAwVW29CwAAAA="/>
  </w:docVars>
  <w:rsids>
    <w:rsidRoot w:val="00057100"/>
    <w:rsid w:val="00044410"/>
    <w:rsid w:val="00057100"/>
    <w:rsid w:val="000A433C"/>
    <w:rsid w:val="000F6438"/>
    <w:rsid w:val="000F7B0B"/>
    <w:rsid w:val="00112D89"/>
    <w:rsid w:val="00154403"/>
    <w:rsid w:val="00160BF5"/>
    <w:rsid w:val="001763C8"/>
    <w:rsid w:val="001814E5"/>
    <w:rsid w:val="001875E3"/>
    <w:rsid w:val="00197D0F"/>
    <w:rsid w:val="001C0D0E"/>
    <w:rsid w:val="001C1B4B"/>
    <w:rsid w:val="001D038D"/>
    <w:rsid w:val="002238F4"/>
    <w:rsid w:val="002529D5"/>
    <w:rsid w:val="002B623F"/>
    <w:rsid w:val="002C0A13"/>
    <w:rsid w:val="0030457F"/>
    <w:rsid w:val="003453C8"/>
    <w:rsid w:val="00361504"/>
    <w:rsid w:val="00373FE1"/>
    <w:rsid w:val="00395FA1"/>
    <w:rsid w:val="003C3B8F"/>
    <w:rsid w:val="003C5446"/>
    <w:rsid w:val="00406EC0"/>
    <w:rsid w:val="004215D3"/>
    <w:rsid w:val="00435F5A"/>
    <w:rsid w:val="00460810"/>
    <w:rsid w:val="00470387"/>
    <w:rsid w:val="004846A0"/>
    <w:rsid w:val="004B0DE0"/>
    <w:rsid w:val="004E513A"/>
    <w:rsid w:val="004F5675"/>
    <w:rsid w:val="00523CDB"/>
    <w:rsid w:val="00543BC5"/>
    <w:rsid w:val="00550F1B"/>
    <w:rsid w:val="005815B4"/>
    <w:rsid w:val="0059520E"/>
    <w:rsid w:val="005F09CF"/>
    <w:rsid w:val="006360CB"/>
    <w:rsid w:val="00653FB8"/>
    <w:rsid w:val="007265EA"/>
    <w:rsid w:val="00752CC4"/>
    <w:rsid w:val="00777A4A"/>
    <w:rsid w:val="007B1EA4"/>
    <w:rsid w:val="007C4C5F"/>
    <w:rsid w:val="007E2A70"/>
    <w:rsid w:val="008226B3"/>
    <w:rsid w:val="008715A5"/>
    <w:rsid w:val="008838F4"/>
    <w:rsid w:val="00894295"/>
    <w:rsid w:val="008A5CFA"/>
    <w:rsid w:val="008C57BA"/>
    <w:rsid w:val="00921372"/>
    <w:rsid w:val="0092353D"/>
    <w:rsid w:val="00931D02"/>
    <w:rsid w:val="00932529"/>
    <w:rsid w:val="009328A3"/>
    <w:rsid w:val="00946A15"/>
    <w:rsid w:val="00951286"/>
    <w:rsid w:val="009572C6"/>
    <w:rsid w:val="00984A86"/>
    <w:rsid w:val="009A2F52"/>
    <w:rsid w:val="009B1076"/>
    <w:rsid w:val="00A27AA2"/>
    <w:rsid w:val="00A54057"/>
    <w:rsid w:val="00A73BB2"/>
    <w:rsid w:val="00AB56D5"/>
    <w:rsid w:val="00AB6CD4"/>
    <w:rsid w:val="00AC3CCA"/>
    <w:rsid w:val="00AE0AFB"/>
    <w:rsid w:val="00AE2D9E"/>
    <w:rsid w:val="00B01A4F"/>
    <w:rsid w:val="00B30888"/>
    <w:rsid w:val="00B77194"/>
    <w:rsid w:val="00B80993"/>
    <w:rsid w:val="00BA2433"/>
    <w:rsid w:val="00BD2372"/>
    <w:rsid w:val="00BE0F7F"/>
    <w:rsid w:val="00C22375"/>
    <w:rsid w:val="00CA404A"/>
    <w:rsid w:val="00CA6FE3"/>
    <w:rsid w:val="00CB3DB9"/>
    <w:rsid w:val="00CC1E79"/>
    <w:rsid w:val="00D325DC"/>
    <w:rsid w:val="00D51343"/>
    <w:rsid w:val="00D57F8A"/>
    <w:rsid w:val="00DA2029"/>
    <w:rsid w:val="00DB48AE"/>
    <w:rsid w:val="00DB7B92"/>
    <w:rsid w:val="00E112CD"/>
    <w:rsid w:val="00E24F39"/>
    <w:rsid w:val="00E43D96"/>
    <w:rsid w:val="00E56C31"/>
    <w:rsid w:val="00EA2402"/>
    <w:rsid w:val="00EB2836"/>
    <w:rsid w:val="00EC249B"/>
    <w:rsid w:val="00EF263F"/>
    <w:rsid w:val="00F11E8D"/>
    <w:rsid w:val="00FD1CC2"/>
    <w:rsid w:val="00FE42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4817"/>
    <o:shapelayout v:ext="edit">
      <o:idmap v:ext="edit" data="1"/>
    </o:shapelayout>
  </w:shapeDefaults>
  <w:decimalSymbol w:val="."/>
  <w:listSeparator w:val=","/>
  <w14:docId w14:val="361398B8"/>
  <w15:chartTrackingRefBased/>
  <w15:docId w15:val="{96193474-AE69-4D7C-AD9C-41E18A6B8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60CB"/>
    <w:pPr>
      <w:spacing w:after="240"/>
    </w:pPr>
  </w:style>
  <w:style w:type="paragraph" w:styleId="Heading1">
    <w:name w:val="heading 1"/>
    <w:basedOn w:val="Normal"/>
    <w:next w:val="Normal"/>
    <w:link w:val="Heading1Char"/>
    <w:uiPriority w:val="9"/>
    <w:qFormat/>
    <w:rsid w:val="006360CB"/>
    <w:pPr>
      <w:keepNext/>
      <w:keepLines/>
      <w:spacing w:before="360"/>
      <w:outlineLvl w:val="0"/>
    </w:pPr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5710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57100"/>
    <w:pPr>
      <w:pBdr>
        <w:bottom w:val="single" w:sz="18" w:space="1" w:color="auto"/>
      </w:pBd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57100"/>
    <w:rPr>
      <w:rFonts w:asciiTheme="majorHAnsi" w:eastAsiaTheme="majorEastAsia" w:hAnsiTheme="majorHAnsi" w:cstheme="majorBidi"/>
      <w:b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360CB"/>
    <w:rPr>
      <w:rFonts w:asciiTheme="majorHAnsi" w:eastAsiaTheme="majorEastAsia" w:hAnsiTheme="majorHAnsi" w:cstheme="majorBidi"/>
      <w:b/>
      <w:color w:val="44546A" w:themeColor="tex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5710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0571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7100"/>
  </w:style>
  <w:style w:type="paragraph" w:styleId="Footer">
    <w:name w:val="footer"/>
    <w:basedOn w:val="Normal"/>
    <w:link w:val="FooterChar"/>
    <w:uiPriority w:val="99"/>
    <w:unhideWhenUsed/>
    <w:rsid w:val="000571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7100"/>
  </w:style>
  <w:style w:type="character" w:styleId="Emphasis">
    <w:name w:val="Emphasis"/>
    <w:basedOn w:val="DefaultParagraphFont"/>
    <w:uiPriority w:val="20"/>
    <w:qFormat/>
    <w:rsid w:val="00057100"/>
    <w:rPr>
      <w:i/>
      <w:iCs/>
    </w:rPr>
  </w:style>
  <w:style w:type="table" w:styleId="TableGrid">
    <w:name w:val="Table Grid"/>
    <w:basedOn w:val="TableNormal"/>
    <w:uiPriority w:val="39"/>
    <w:rsid w:val="000444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5">
    <w:name w:val="Grid Table 4 Accent 5"/>
    <w:basedOn w:val="TableNormal"/>
    <w:uiPriority w:val="49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5Dark-Accent1">
    <w:name w:val="Grid Table 5 Dark Accent 1"/>
    <w:basedOn w:val="TableNormal"/>
    <w:uiPriority w:val="50"/>
    <w:rsid w:val="0004441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B01A4F"/>
    <w:pPr>
      <w:ind w:left="720"/>
      <w:contextualSpacing/>
    </w:pPr>
  </w:style>
  <w:style w:type="table" w:styleId="MediumGrid3-Accent5">
    <w:name w:val="Medium Grid 3 Accent 5"/>
    <w:basedOn w:val="TableNormal"/>
    <w:uiPriority w:val="69"/>
    <w:rsid w:val="007265EA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GridTable4-Accent1">
    <w:name w:val="Grid Table 4 Accent 1"/>
    <w:basedOn w:val="TableNormal"/>
    <w:uiPriority w:val="49"/>
    <w:rsid w:val="00550F1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4846A0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846A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179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32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23455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36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nowitallninja.com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6STSHbdXQWI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time_continue=2&amp;v=iZUshOSWQR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36D28E-D650-4E7C-8616-8DBC84E32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2</TotalTime>
  <Pages>3</Pages>
  <Words>523</Words>
  <Characters>2984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Richardson</dc:creator>
  <cp:keywords/>
  <dc:description/>
  <cp:lastModifiedBy>Windows User</cp:lastModifiedBy>
  <cp:revision>60</cp:revision>
  <dcterms:created xsi:type="dcterms:W3CDTF">2018-01-15T13:41:00Z</dcterms:created>
  <dcterms:modified xsi:type="dcterms:W3CDTF">2019-03-26T13:18:00Z</dcterms:modified>
</cp:coreProperties>
</file>